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9B4AAC" w14:paraId="1643A4CA" w14:textId="77777777" w:rsidTr="009B4AA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B4AA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B4AAC" w14:paraId="127EAD7E" w14:textId="77777777" w:rsidTr="009B4AAC">
        <w:trPr>
          <w:trHeight w:val="413"/>
        </w:trPr>
        <w:tc>
          <w:tcPr>
            <w:tcW w:w="1266" w:type="pct"/>
          </w:tcPr>
          <w:p w14:paraId="3C159AA5" w14:textId="77777777" w:rsidR="0000007A" w:rsidRPr="009B4AA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B4AA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8E52521" w:rsidR="0000007A" w:rsidRPr="009B4AAC" w:rsidRDefault="000A753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B4AAC">
                <w:rPr>
                  <w:rStyle w:val="Hyperlink"/>
                  <w:rFonts w:ascii="Arial" w:hAnsi="Arial" w:cs="Arial"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9B4AAC" w14:paraId="73C90375" w14:textId="77777777" w:rsidTr="009B4AAC">
        <w:trPr>
          <w:trHeight w:val="290"/>
        </w:trPr>
        <w:tc>
          <w:tcPr>
            <w:tcW w:w="1266" w:type="pct"/>
          </w:tcPr>
          <w:p w14:paraId="20D28135" w14:textId="77777777" w:rsidR="0000007A" w:rsidRPr="009B4A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FCB9FF" w:rsidR="0000007A" w:rsidRPr="009B4AA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640F3" w:rsidRPr="009B4AA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640F3"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77</w:t>
            </w:r>
          </w:p>
        </w:tc>
      </w:tr>
      <w:tr w:rsidR="0000007A" w:rsidRPr="009B4AAC" w14:paraId="05B60576" w14:textId="77777777" w:rsidTr="009B4AAC">
        <w:trPr>
          <w:trHeight w:val="331"/>
        </w:trPr>
        <w:tc>
          <w:tcPr>
            <w:tcW w:w="1266" w:type="pct"/>
          </w:tcPr>
          <w:p w14:paraId="0196A627" w14:textId="77777777" w:rsidR="0000007A" w:rsidRPr="009B4A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2D6BABC" w:rsidR="0000007A" w:rsidRPr="009B4AAC" w:rsidRDefault="000A75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B4AAC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Need for Computerized Automated Machine (CAM) for finding THR issues in Patients</w:t>
            </w:r>
          </w:p>
        </w:tc>
      </w:tr>
      <w:tr w:rsidR="00CF0BBB" w:rsidRPr="009B4AAC" w14:paraId="6D508B1C" w14:textId="77777777" w:rsidTr="009B4AAC">
        <w:trPr>
          <w:trHeight w:val="332"/>
        </w:trPr>
        <w:tc>
          <w:tcPr>
            <w:tcW w:w="1266" w:type="pct"/>
          </w:tcPr>
          <w:p w14:paraId="32FC28F7" w14:textId="77777777" w:rsidR="00CF0BBB" w:rsidRPr="009B4AA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6090573" w:rsidR="00CF0BBB" w:rsidRPr="009B4AAC" w:rsidRDefault="000C23C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B4AA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B4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9B4AA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B4AA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4AA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B4AA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B4AA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B4AA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2F87F078" w:rsidR="00640538" w:rsidRPr="009B4AAC" w:rsidRDefault="00B20496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4AA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0B113E19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63533136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B8E3A4E" w:rsidR="00E03C32" w:rsidRDefault="002C40B8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0720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</w:t>
                            </w:r>
                            <w:r w:rsidR="005967A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="005967A6" w:rsidRPr="005967A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Innovative Technology and Exploring Engineering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804C4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804C4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7C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804C4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20-225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804C4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19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05A6E113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9A3905" w:rsidRPr="009A3905">
                              <w:t xml:space="preserve"> </w:t>
                            </w:r>
                            <w:hyperlink r:id="rId8" w:history="1">
                              <w:r w:rsidR="009A3905" w:rsidRPr="0092468A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www.ijitee.org/portfolio-item/G10510587C219/</w:t>
                              </w:r>
                            </w:hyperlink>
                            <w:r w:rsidR="009A390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B8E3A4E" w:rsidR="00E03C32" w:rsidRDefault="002C40B8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0720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</w:t>
                      </w:r>
                      <w:r w:rsidR="005967A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r w:rsidR="005967A6" w:rsidRPr="005967A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Innovative Technology and Exploring Engineering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804C4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804C4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7C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804C4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20-225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804C4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19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05A6E113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9A3905" w:rsidRPr="009A3905">
                        <w:t xml:space="preserve"> </w:t>
                      </w:r>
                      <w:hyperlink r:id="rId9" w:history="1">
                        <w:r w:rsidR="009A3905" w:rsidRPr="0092468A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www.ijitee.org/portfolio-item/G10510587C219/</w:t>
                        </w:r>
                      </w:hyperlink>
                      <w:r w:rsidR="009A390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9B4AA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B4AA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B4AA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B4AA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4AA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B4AA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B4A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4AA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4AA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B4AA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B4AA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4AAC">
              <w:rPr>
                <w:rFonts w:ascii="Arial" w:hAnsi="Arial" w:cs="Arial"/>
                <w:lang w:val="en-GB"/>
              </w:rPr>
              <w:t>Author’s Feedback</w:t>
            </w:r>
            <w:r w:rsidRPr="009B4A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4AA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B4AA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B4A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B4AA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91DCBA9" w:rsidR="00F1171E" w:rsidRPr="009B4AAC" w:rsidRDefault="00CE5D0A" w:rsidP="001C27C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uthors present the need for a computerized </w:t>
            </w:r>
            <w:r w:rsidR="00572F7B"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tomated machine (CAM) system</w:t>
            </w: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hen determining potential complications following primary THR.  There is a presentation of how databases would be used as well as the basic anatomy of the hip along with the basics of the THR components.  I commend the authors for undertaking this review.  </w:t>
            </w:r>
          </w:p>
        </w:tc>
        <w:tc>
          <w:tcPr>
            <w:tcW w:w="1523" w:type="pct"/>
          </w:tcPr>
          <w:p w14:paraId="462A339C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4AA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B4A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B4A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BD7EA8F" w:rsidR="00F1171E" w:rsidRPr="009B4AAC" w:rsidRDefault="00B20496" w:rsidP="00B2049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4AA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B4A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B4AA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36BF8D0" w:rsidR="00F1171E" w:rsidRPr="009B4AAC" w:rsidRDefault="00572F7B" w:rsidP="00B2049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think the abstract is acceptable, but it may need to change based on any additional data they may put illustrating the need for CAM in THR. </w:t>
            </w:r>
          </w:p>
        </w:tc>
        <w:tc>
          <w:tcPr>
            <w:tcW w:w="1523" w:type="pct"/>
          </w:tcPr>
          <w:p w14:paraId="1D54B730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4AA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B4AA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B2E68A8" w:rsidR="00F1171E" w:rsidRPr="009B4AAC" w:rsidRDefault="00572F7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110831D4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4AA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B4A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B4A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5FEB5AE" w:rsidR="00F1171E" w:rsidRPr="009B4AAC" w:rsidRDefault="00572F7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7C7F70"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but there are some statements that require references that were not included. </w:t>
            </w:r>
          </w:p>
        </w:tc>
        <w:tc>
          <w:tcPr>
            <w:tcW w:w="1523" w:type="pct"/>
          </w:tcPr>
          <w:p w14:paraId="40220055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4AA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B4A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B4AA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B4A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B4A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B412298" w:rsidR="00F1171E" w:rsidRPr="009B4AAC" w:rsidRDefault="00B20496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. This manuscript requires a great deal of editing for typographical errors and to illustrate a more formal style of writing. </w:t>
            </w:r>
          </w:p>
          <w:p w14:paraId="41E28118" w14:textId="77777777" w:rsidR="00F1171E" w:rsidRPr="009B4A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B4A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B4A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B4A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4AA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B4AA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B4AA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B4AA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14251DCA" w:rsidR="00F1171E" w:rsidRPr="009B4AAC" w:rsidRDefault="00572F7B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use of various computerized systems and artificial intelligence is a reality that medicine must face.  However, the explanation of how this system would address a need in THR patients is not clear with how the manuscript is currently constructed. </w:t>
            </w:r>
            <w:r w:rsidR="00573B5B" w:rsidRPr="009B4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 have included a file with track changes to show some edits to the manuscript. </w:t>
            </w:r>
          </w:p>
          <w:p w14:paraId="7EB58C99" w14:textId="77777777" w:rsidR="00F1171E" w:rsidRPr="009B4A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B4A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B4A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B4A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B4AA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B4A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B4AA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B4AA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B4A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B4AA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B4A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4AA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B4A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4AAC">
              <w:rPr>
                <w:rFonts w:ascii="Arial" w:hAnsi="Arial" w:cs="Arial"/>
                <w:lang w:val="en-GB"/>
              </w:rPr>
              <w:t>Author’s comment</w:t>
            </w:r>
            <w:r w:rsidRPr="009B4A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4AA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B4AA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B4A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4A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B4A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B4A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B4A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B4A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B4A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B4A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CCFCBBF" w:rsidR="00F1171E" w:rsidRPr="009B4A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B4A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B4A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B4A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B4A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D002F08" w14:textId="77777777" w:rsidR="009B4AAC" w:rsidRPr="0034386C" w:rsidRDefault="009B4AAC" w:rsidP="009B4AA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4386C">
        <w:rPr>
          <w:rFonts w:ascii="Arial" w:hAnsi="Arial" w:cs="Arial"/>
          <w:b/>
          <w:u w:val="single"/>
        </w:rPr>
        <w:t>Reviewer details:</w:t>
      </w:r>
    </w:p>
    <w:p w14:paraId="3B192D9C" w14:textId="77777777" w:rsidR="009B4AAC" w:rsidRPr="0034386C" w:rsidRDefault="009B4AAC" w:rsidP="009B4AA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4386C">
        <w:rPr>
          <w:rFonts w:ascii="Arial" w:hAnsi="Arial" w:cs="Arial"/>
          <w:b/>
          <w:color w:val="000000"/>
        </w:rPr>
        <w:t>Todd Pierce, USA</w:t>
      </w:r>
    </w:p>
    <w:p w14:paraId="03CD8380" w14:textId="77777777" w:rsidR="009B4AAC" w:rsidRPr="009B4AAC" w:rsidRDefault="009B4AA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B4AAC" w:rsidRPr="009B4AAC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466AA" w14:textId="77777777" w:rsidR="004F5217" w:rsidRPr="0000007A" w:rsidRDefault="004F5217" w:rsidP="0099583E">
      <w:r>
        <w:separator/>
      </w:r>
    </w:p>
  </w:endnote>
  <w:endnote w:type="continuationSeparator" w:id="0">
    <w:p w14:paraId="1AD4F504" w14:textId="77777777" w:rsidR="004F5217" w:rsidRPr="0000007A" w:rsidRDefault="004F521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B8CCFF" w14:textId="77777777" w:rsidR="004F5217" w:rsidRPr="0000007A" w:rsidRDefault="004F5217" w:rsidP="0099583E">
      <w:r>
        <w:separator/>
      </w:r>
    </w:p>
  </w:footnote>
  <w:footnote w:type="continuationSeparator" w:id="0">
    <w:p w14:paraId="6405C0ED" w14:textId="77777777" w:rsidR="004F5217" w:rsidRPr="0000007A" w:rsidRDefault="004F521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65135698">
    <w:abstractNumId w:val="3"/>
  </w:num>
  <w:num w:numId="2" w16cid:durableId="1410537226">
    <w:abstractNumId w:val="6"/>
  </w:num>
  <w:num w:numId="3" w16cid:durableId="2038583435">
    <w:abstractNumId w:val="5"/>
  </w:num>
  <w:num w:numId="4" w16cid:durableId="1317684837">
    <w:abstractNumId w:val="7"/>
  </w:num>
  <w:num w:numId="5" w16cid:durableId="57174528">
    <w:abstractNumId w:val="4"/>
  </w:num>
  <w:num w:numId="6" w16cid:durableId="1246574594">
    <w:abstractNumId w:val="0"/>
  </w:num>
  <w:num w:numId="7" w16cid:durableId="245775312">
    <w:abstractNumId w:val="1"/>
  </w:num>
  <w:num w:numId="8" w16cid:durableId="1080179190">
    <w:abstractNumId w:val="9"/>
  </w:num>
  <w:num w:numId="9" w16cid:durableId="222452056">
    <w:abstractNumId w:val="8"/>
  </w:num>
  <w:num w:numId="10" w16cid:durableId="3733162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A7537"/>
    <w:rsid w:val="000B4EE5"/>
    <w:rsid w:val="000B74A1"/>
    <w:rsid w:val="000B757E"/>
    <w:rsid w:val="000C0837"/>
    <w:rsid w:val="000C0B04"/>
    <w:rsid w:val="000C23C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73E"/>
    <w:rsid w:val="001B0C63"/>
    <w:rsid w:val="001B5029"/>
    <w:rsid w:val="001C27C1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33B6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7CC2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7774"/>
    <w:rsid w:val="004E08E3"/>
    <w:rsid w:val="004E1D1A"/>
    <w:rsid w:val="004E4915"/>
    <w:rsid w:val="004F5217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2F7B"/>
    <w:rsid w:val="005735A5"/>
    <w:rsid w:val="00573B5B"/>
    <w:rsid w:val="005757CF"/>
    <w:rsid w:val="00581FF9"/>
    <w:rsid w:val="005967A6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2A2"/>
    <w:rsid w:val="00673EEF"/>
    <w:rsid w:val="006742EA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40F3"/>
    <w:rsid w:val="00765272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C7F70"/>
    <w:rsid w:val="007D0246"/>
    <w:rsid w:val="007F5873"/>
    <w:rsid w:val="00804C4A"/>
    <w:rsid w:val="008126B7"/>
    <w:rsid w:val="00815F94"/>
    <w:rsid w:val="008224E2"/>
    <w:rsid w:val="00825DC9"/>
    <w:rsid w:val="0082676D"/>
    <w:rsid w:val="008324FC"/>
    <w:rsid w:val="0083278E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4F04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3698"/>
    <w:rsid w:val="00944F67"/>
    <w:rsid w:val="009553EC"/>
    <w:rsid w:val="00955E45"/>
    <w:rsid w:val="00956FEE"/>
    <w:rsid w:val="00962B70"/>
    <w:rsid w:val="00967C62"/>
    <w:rsid w:val="00982766"/>
    <w:rsid w:val="009852C4"/>
    <w:rsid w:val="0099583E"/>
    <w:rsid w:val="009A0242"/>
    <w:rsid w:val="009A3905"/>
    <w:rsid w:val="009A59ED"/>
    <w:rsid w:val="009B101F"/>
    <w:rsid w:val="009B239B"/>
    <w:rsid w:val="009B4AAC"/>
    <w:rsid w:val="009C52B3"/>
    <w:rsid w:val="009C5642"/>
    <w:rsid w:val="009D58D1"/>
    <w:rsid w:val="009E13C3"/>
    <w:rsid w:val="009E6A30"/>
    <w:rsid w:val="009F07D4"/>
    <w:rsid w:val="009F29EB"/>
    <w:rsid w:val="009F7A71"/>
    <w:rsid w:val="00A001A0"/>
    <w:rsid w:val="00A10FD5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0496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1565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5D0A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0DC1"/>
    <w:rsid w:val="00D709EB"/>
    <w:rsid w:val="00D7603E"/>
    <w:rsid w:val="00D90124"/>
    <w:rsid w:val="00D9392F"/>
    <w:rsid w:val="00D9427C"/>
    <w:rsid w:val="00DA2679"/>
    <w:rsid w:val="00DA3C3D"/>
    <w:rsid w:val="00DA41F5"/>
    <w:rsid w:val="00DB54D1"/>
    <w:rsid w:val="00DB7E1B"/>
    <w:rsid w:val="00DC1D81"/>
    <w:rsid w:val="00DC6FED"/>
    <w:rsid w:val="00DD0C4A"/>
    <w:rsid w:val="00DD274C"/>
    <w:rsid w:val="00DE7D30"/>
    <w:rsid w:val="00DF04E3"/>
    <w:rsid w:val="00DF1DF5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58D2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B4AA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itee.org/portfolio-item/G10510587C219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ijitee.org/portfolio-item/G10510587C21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5</cp:revision>
  <dcterms:created xsi:type="dcterms:W3CDTF">2025-05-20T14:12:00Z</dcterms:created>
  <dcterms:modified xsi:type="dcterms:W3CDTF">2025-05-26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